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e1d1686</w:t>
        </w:r>
      </w:hyperlink>
      <w:r>
        <w:t xml:space="preserve"> </w:t>
      </w:r>
      <w:r>
        <w:t xml:space="preserve">on November 1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November 17,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November 17,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November 17,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November 17,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November 17,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November 17,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November 17,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November 17,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November 17,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November 17,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November 17,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November 17,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November 17,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November 17,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e1d16866f2990cbb44fa4baf16633ca0e6a67556/"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e1d16866f2990cbb44fa4baf16633ca0e6a67556"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e1d16866f2990cbb44fa4baf16633ca0e6a67556/"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e1d16866f2990cbb44fa4baf16633ca0e6a67556"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1-17T17:28:24Z</dcterms:created>
  <dcterms:modified xsi:type="dcterms:W3CDTF">2022-11-17T17: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